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BF64F53" w14:textId="227234EB" w:rsidR="004D54D7" w:rsidRDefault="009B6474" w:rsidP="009B6474">
      <w:pPr>
        <w:jc w:val="center"/>
        <w:rPr>
          <w:sz w:val="24"/>
          <w:szCs w:val="24"/>
        </w:rPr>
      </w:pPr>
      <w:r w:rsidRPr="009B6474">
        <w:rPr>
          <w:b/>
          <w:sz w:val="32"/>
          <w:szCs w:val="32"/>
        </w:rPr>
        <w:t>System Requirements</w:t>
      </w:r>
    </w:p>
    <w:p w14:paraId="1264D12D" w14:textId="0468E173" w:rsidR="009B6474" w:rsidRPr="009B6474" w:rsidRDefault="009B6474" w:rsidP="009B6474">
      <w:pPr>
        <w:rPr>
          <w:sz w:val="24"/>
          <w:szCs w:val="24"/>
        </w:rPr>
      </w:pPr>
      <w:r>
        <w:rPr>
          <w:b/>
          <w:sz w:val="28"/>
          <w:szCs w:val="28"/>
        </w:rPr>
        <w:t>Property Manager – Android Application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405"/>
        <w:gridCol w:w="6611"/>
      </w:tblGrid>
      <w:tr w:rsidR="009B6474" w:rsidRPr="009B6474" w14:paraId="5A114DEF" w14:textId="77777777" w:rsidTr="00BD1DE6">
        <w:trPr>
          <w:jc w:val="center"/>
        </w:trPr>
        <w:tc>
          <w:tcPr>
            <w:tcW w:w="2405" w:type="dxa"/>
          </w:tcPr>
          <w:p w14:paraId="30D2C704" w14:textId="02458366" w:rsidR="009B6474" w:rsidRPr="009B6474" w:rsidRDefault="009B6474" w:rsidP="009B6474">
            <w:pPr>
              <w:jc w:val="center"/>
              <w:rPr>
                <w:b/>
                <w:sz w:val="24"/>
                <w:szCs w:val="24"/>
              </w:rPr>
            </w:pPr>
            <w:r w:rsidRPr="009B6474">
              <w:rPr>
                <w:b/>
                <w:sz w:val="24"/>
                <w:szCs w:val="24"/>
              </w:rPr>
              <w:t>Requirement</w:t>
            </w:r>
          </w:p>
        </w:tc>
        <w:tc>
          <w:tcPr>
            <w:tcW w:w="6611" w:type="dxa"/>
          </w:tcPr>
          <w:p w14:paraId="2129C257" w14:textId="60ECE3B5" w:rsidR="009B6474" w:rsidRPr="009B6474" w:rsidRDefault="009B6474" w:rsidP="009B6474">
            <w:pPr>
              <w:jc w:val="center"/>
              <w:rPr>
                <w:b/>
                <w:sz w:val="24"/>
                <w:szCs w:val="24"/>
              </w:rPr>
            </w:pPr>
            <w:r w:rsidRPr="009B6474">
              <w:rPr>
                <w:b/>
                <w:sz w:val="24"/>
                <w:szCs w:val="24"/>
              </w:rPr>
              <w:t>Description</w:t>
            </w:r>
          </w:p>
        </w:tc>
      </w:tr>
      <w:tr w:rsidR="009B6474" w14:paraId="5BC644DA" w14:textId="77777777" w:rsidTr="00BD1DE6">
        <w:trPr>
          <w:jc w:val="center"/>
        </w:trPr>
        <w:tc>
          <w:tcPr>
            <w:tcW w:w="2405" w:type="dxa"/>
          </w:tcPr>
          <w:p w14:paraId="64E7AADB" w14:textId="35527A0B" w:rsidR="009B6474" w:rsidRDefault="009B6474" w:rsidP="009B6474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ndroid Device</w:t>
            </w:r>
          </w:p>
        </w:tc>
        <w:tc>
          <w:tcPr>
            <w:tcW w:w="6611" w:type="dxa"/>
          </w:tcPr>
          <w:p w14:paraId="26927604" w14:textId="13D16A07" w:rsidR="009B6474" w:rsidRDefault="009B6474" w:rsidP="009B647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he Android application requires a device running the Android operating System.</w:t>
            </w:r>
          </w:p>
        </w:tc>
      </w:tr>
      <w:tr w:rsidR="009B6474" w14:paraId="71E46867" w14:textId="77777777" w:rsidTr="00BD1DE6">
        <w:trPr>
          <w:jc w:val="center"/>
        </w:trPr>
        <w:tc>
          <w:tcPr>
            <w:tcW w:w="2405" w:type="dxa"/>
          </w:tcPr>
          <w:p w14:paraId="604C5162" w14:textId="722AA32A" w:rsidR="009B6474" w:rsidRDefault="009B6474" w:rsidP="009B6474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nternet Connection</w:t>
            </w:r>
          </w:p>
        </w:tc>
        <w:tc>
          <w:tcPr>
            <w:tcW w:w="6611" w:type="dxa"/>
          </w:tcPr>
          <w:p w14:paraId="6ADB15E8" w14:textId="31C9218B" w:rsidR="009B6474" w:rsidRDefault="009B6474" w:rsidP="009B647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he device must have an internet connection either through WIFI or a cellular data connection in order to operate.</w:t>
            </w:r>
          </w:p>
        </w:tc>
      </w:tr>
      <w:tr w:rsidR="009B6474" w14:paraId="51500295" w14:textId="77777777" w:rsidTr="00BD1DE6">
        <w:trPr>
          <w:jc w:val="center"/>
        </w:trPr>
        <w:tc>
          <w:tcPr>
            <w:tcW w:w="2405" w:type="dxa"/>
          </w:tcPr>
          <w:p w14:paraId="628632D3" w14:textId="08EE004D" w:rsidR="009B6474" w:rsidRDefault="009B6474" w:rsidP="009B6474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ndroid 8.1</w:t>
            </w:r>
            <w:r w:rsidR="00BD1DE6"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>+</w:t>
            </w:r>
            <w:r w:rsidR="00BD1DE6">
              <w:rPr>
                <w:sz w:val="24"/>
                <w:szCs w:val="24"/>
              </w:rPr>
              <w:t xml:space="preserve"> (API 27)</w:t>
            </w:r>
          </w:p>
        </w:tc>
        <w:tc>
          <w:tcPr>
            <w:tcW w:w="6611" w:type="dxa"/>
          </w:tcPr>
          <w:p w14:paraId="5158A8C9" w14:textId="1EEB9B03" w:rsidR="009B6474" w:rsidRDefault="00BD1DE6" w:rsidP="009B647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n order to run the application on a device the device bust be running at least Android 8.1.</w:t>
            </w:r>
          </w:p>
        </w:tc>
      </w:tr>
      <w:tr w:rsidR="009B6474" w14:paraId="3E985490" w14:textId="77777777" w:rsidTr="00BD1DE6">
        <w:trPr>
          <w:jc w:val="center"/>
        </w:trPr>
        <w:tc>
          <w:tcPr>
            <w:tcW w:w="2405" w:type="dxa"/>
          </w:tcPr>
          <w:p w14:paraId="057FE6A0" w14:textId="79A0B135" w:rsidR="009B6474" w:rsidRDefault="00BD1DE6" w:rsidP="009B6474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irebase API</w:t>
            </w:r>
          </w:p>
        </w:tc>
        <w:tc>
          <w:tcPr>
            <w:tcW w:w="6611" w:type="dxa"/>
          </w:tcPr>
          <w:p w14:paraId="16BF2919" w14:textId="468CE170" w:rsidR="009B6474" w:rsidRDefault="00BD1DE6" w:rsidP="009B647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he user authentication and registration are handled by the Google Firebase API</w:t>
            </w:r>
            <w:r w:rsidR="00A57A3A">
              <w:rPr>
                <w:sz w:val="24"/>
                <w:szCs w:val="24"/>
              </w:rPr>
              <w:t>.</w:t>
            </w:r>
          </w:p>
        </w:tc>
      </w:tr>
      <w:tr w:rsidR="00BD1DE6" w14:paraId="627BC8EB" w14:textId="77777777" w:rsidTr="00BD1DE6">
        <w:trPr>
          <w:jc w:val="center"/>
        </w:trPr>
        <w:tc>
          <w:tcPr>
            <w:tcW w:w="2405" w:type="dxa"/>
          </w:tcPr>
          <w:p w14:paraId="7E11AAB9" w14:textId="4A454341" w:rsidR="00BD1DE6" w:rsidRDefault="00BD1DE6" w:rsidP="009B6474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laces API</w:t>
            </w:r>
          </w:p>
        </w:tc>
        <w:tc>
          <w:tcPr>
            <w:tcW w:w="6611" w:type="dxa"/>
          </w:tcPr>
          <w:p w14:paraId="06CF8707" w14:textId="268B49FC" w:rsidR="00BD1DE6" w:rsidRDefault="00BD1DE6" w:rsidP="009B647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he Google Place API is used to retrieve an address from a postcode using an autocomplete function. This requires a private key.</w:t>
            </w:r>
          </w:p>
        </w:tc>
      </w:tr>
      <w:tr w:rsidR="009B6474" w14:paraId="6E7F215B" w14:textId="77777777" w:rsidTr="00BD1DE6">
        <w:trPr>
          <w:jc w:val="center"/>
        </w:trPr>
        <w:tc>
          <w:tcPr>
            <w:tcW w:w="2405" w:type="dxa"/>
          </w:tcPr>
          <w:p w14:paraId="74F0DFCB" w14:textId="3F42CDE3" w:rsidR="009B6474" w:rsidRDefault="00BD1DE6" w:rsidP="009B6474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irestore API</w:t>
            </w:r>
          </w:p>
        </w:tc>
        <w:tc>
          <w:tcPr>
            <w:tcW w:w="6611" w:type="dxa"/>
          </w:tcPr>
          <w:p w14:paraId="57C65386" w14:textId="4C0039A9" w:rsidR="009B6474" w:rsidRDefault="00A57A3A" w:rsidP="009B647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 have used the Firestore API to enable a NoSQL database for the application used to store customer and property details.</w:t>
            </w:r>
          </w:p>
        </w:tc>
      </w:tr>
      <w:tr w:rsidR="009B6474" w14:paraId="49310F3C" w14:textId="77777777" w:rsidTr="00BD1DE6">
        <w:trPr>
          <w:jc w:val="center"/>
        </w:trPr>
        <w:tc>
          <w:tcPr>
            <w:tcW w:w="2405" w:type="dxa"/>
          </w:tcPr>
          <w:p w14:paraId="1E2F8C8F" w14:textId="41E29ADB" w:rsidR="009B6474" w:rsidRDefault="00A57A3A" w:rsidP="009B6474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lay Store</w:t>
            </w:r>
          </w:p>
        </w:tc>
        <w:tc>
          <w:tcPr>
            <w:tcW w:w="6611" w:type="dxa"/>
          </w:tcPr>
          <w:p w14:paraId="212FFE07" w14:textId="3D1F2FAE" w:rsidR="009B6474" w:rsidRDefault="00A57A3A" w:rsidP="009B647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We did want to upload the application to the Android Play Store, but it required a £25 developer registration fee that we could not afford. </w:t>
            </w:r>
          </w:p>
        </w:tc>
      </w:tr>
      <w:tr w:rsidR="00A57A3A" w14:paraId="38835498" w14:textId="77777777" w:rsidTr="00BD1DE6">
        <w:trPr>
          <w:jc w:val="center"/>
        </w:trPr>
        <w:tc>
          <w:tcPr>
            <w:tcW w:w="2405" w:type="dxa"/>
          </w:tcPr>
          <w:p w14:paraId="0A77C77C" w14:textId="181E47AF" w:rsidR="00A57A3A" w:rsidRDefault="00A57A3A" w:rsidP="009B6474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sage</w:t>
            </w:r>
          </w:p>
        </w:tc>
        <w:tc>
          <w:tcPr>
            <w:tcW w:w="6611" w:type="dxa"/>
          </w:tcPr>
          <w:p w14:paraId="302C8F54" w14:textId="71AF7B0D" w:rsidR="00A57A3A" w:rsidRDefault="00A57A3A" w:rsidP="009B647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In order to run the app on a device it must be installed to the device from the Android Studio ide </w:t>
            </w:r>
          </w:p>
        </w:tc>
      </w:tr>
    </w:tbl>
    <w:p w14:paraId="0C9BCED9" w14:textId="575FBAD8" w:rsidR="00A57A3A" w:rsidRPr="00A57A3A" w:rsidRDefault="00A57A3A" w:rsidP="00A57A3A">
      <w:pPr>
        <w:rPr>
          <w:sz w:val="28"/>
          <w:szCs w:val="28"/>
        </w:rPr>
      </w:pPr>
      <w:bookmarkStart w:id="0" w:name="_GoBack"/>
      <w:bookmarkEnd w:id="0"/>
    </w:p>
    <w:sectPr w:rsidR="00A57A3A" w:rsidRPr="00A57A3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Lc0tDS2MDEzNzQyMDJS0lEKTi0uzszPAykwrAUAjLhzFSwAAAA="/>
  </w:docVars>
  <w:rsids>
    <w:rsidRoot w:val="004D54D7"/>
    <w:rsid w:val="004D54D7"/>
    <w:rsid w:val="009B6474"/>
    <w:rsid w:val="00A57A3A"/>
    <w:rsid w:val="00BD1D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0674C2"/>
  <w15:chartTrackingRefBased/>
  <w15:docId w15:val="{4E6C9165-B0DE-40E5-9DD5-AACBF93995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9B647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1</Pages>
  <Words>159</Words>
  <Characters>908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.W.Pedwell</dc:creator>
  <cp:keywords/>
  <dc:description/>
  <cp:lastModifiedBy>A.W.Pedwell</cp:lastModifiedBy>
  <cp:revision>2</cp:revision>
  <dcterms:created xsi:type="dcterms:W3CDTF">2019-03-24T16:43:00Z</dcterms:created>
  <dcterms:modified xsi:type="dcterms:W3CDTF">2019-03-24T17:10:00Z</dcterms:modified>
</cp:coreProperties>
</file>